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X32cbb13505c1609b0b91267fab059345b97343a"/>
    <w:p>
      <w:pPr>
        <w:pStyle w:val="Heading1"/>
      </w:pPr>
      <w:r>
        <w:t xml:space="preserve">Internship Application Letter for Midwifery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okyo Maternal Health Center</w:t>
      </w:r>
      <w:r>
        <w:br/>
      </w:r>
      <w:r>
        <w:t xml:space="preserve">1-10-1 Shinjuku, Tokyo 160-0022</w:t>
      </w:r>
      <w:r>
        <w:br/>
      </w:r>
      <w:r>
        <w:t xml:space="preserve">Japan</w:t>
      </w:r>
    </w:p>
    <w:bookmarkStart w:id="20" w:name="X7a2c738b84cb58e90190092bfade1295049a8fd"/>
    <w:p>
      <w:pPr>
        <w:pStyle w:val="Heading2"/>
      </w:pPr>
      <w:r>
        <w:t xml:space="preserve">Subject: Internship Application for Midwifery Program in Japan Tokyo</w:t>
      </w:r>
    </w:p>
    <w:p>
      <w:pPr>
        <w:pStyle w:val="FirstParagraph"/>
      </w:pPr>
      <w:r>
        <w:t xml:space="preserve">Dear Hiring Committee,</w:t>
      </w:r>
    </w:p>
    <w:p>
      <w:pPr>
        <w:pStyle w:val="BodyText"/>
      </w:pPr>
      <w:r>
        <w:t xml:space="preserve">It is with profound enthusiasm and meticulous preparation that I submit my Internship Application Letter for the Midwifery Internship Program at the Tokyo Maternal Health Center. As a dedicated and culturally attuned healthcare student with an unwavering passion for maternal wellness, I have long admired Japan's world-class perinatal care system and its harmonious integration of traditional wisdom with cutting-edge medical science. This opportunity to contribute as a midwife-in-training within Tokyo's vibrant healthcare landscape represents the pivotal step in my professional journey toward becoming a globally competent maternal health practitioner.</w:t>
      </w:r>
    </w:p>
    <w:p>
      <w:pPr>
        <w:pStyle w:val="BodyText"/>
      </w:pPr>
      <w:r>
        <w:t xml:space="preserve">My academic foundation includes a Bachelor of Science in Midwifery from [Your University], where I graduated with honors and completed 800 hours of clinical rotations across high-volume obstetric units. I have honed specialized skills in prenatal assessment, evidence-based childbirth support, and postpartum care – consistently earning commendations for my compassionate approach to diverse patient populations. What distinguishes me is my proactive commitment to cultural humility: I have studied Japanese language fundamentals (JLPT N4 level), participated in cross-cultural healthcare workshops, and completed a semester-long exchange program in Kyoto where I shadowed local midwives at a community health clinic. These experiences cultivated not only linguistic awareness but also deep respect for Japan's holistic approach to childbirth, where the concept of "kokoro" (heart/mind) is integral to maternal care.</w:t>
      </w:r>
    </w:p>
    <w:p>
      <w:pPr>
        <w:pStyle w:val="BodyText"/>
      </w:pPr>
      <w:r>
        <w:t xml:space="preserve">Japan Tokyo stands as a beacon of excellence in maternal healthcare, with its remarkably low infant mortality rate and pioneering model of midwifery-led care. I am particularly inspired by Tokyo's integrated system where licensed midwives collaborate seamlessly with obstetricians within hospital settings – a framework I aspire to learn and contribute to. During my research on Japan's healthcare innovations, I was deeply moved by the "Tokyo Midwifery Model" that emphasizes personalized birth plans and family-centered care. Having observed this philosophy in action during my Kyoto exchange, I witnessed how midwives facilitated calm, informed decision-making during labor while respecting both medical protocols and cultural traditions. This approach resonates with my own belief that midwifery is not merely clinical practice but a profound honor to witness the most significant moment in a family's life.</w:t>
      </w:r>
    </w:p>
    <w:p>
      <w:pPr>
        <w:pStyle w:val="BodyText"/>
      </w:pPr>
      <w:r>
        <w:t xml:space="preserve">What truly compels me to seek this Internship Application Letter opportunity is Tokyo's unique position as a global hub where Eastern and Western healthcare philosophies converge. I am eager to immerse myself in the Tokyo Maternal Health Center's environment, where I can observe and learn from professionals who balance Japan's revered maternal traditions with advanced medical technology. My previous clinical experience at [Previous Hospital/Clinic] – where I assisted in over 150 births across low-risk and high-risk cases – has equipped me with practical skills in fetal monitoring, pain management techniques, and emergency protocols. However, I recognize that Tokyo's healthcare context requires nuanced adaptation: understanding the significance of "omotenashi" (Japanese hospitality) in patient interactions, navigating Japan's meticulous medical documentation standards, and appreciating cultural nuances around postpartum rituals like "hatsuhinode."</w:t>
      </w:r>
    </w:p>
    <w:p>
      <w:pPr>
        <w:pStyle w:val="BodyText"/>
      </w:pPr>
      <w:r>
        <w:t xml:space="preserve">My commitment to this internship extends beyond skill acquisition. I have prepared extensively to support Tokyo's healthcare ecosystem through three key pillars: First, I will leverage my Japanese language abilities to bridge communication gaps for non-English-speaking families; second, I will actively participate in community outreach initiatives aligned with the center's mission of reducing maternal health disparities; and third, I bring a research-focused mindset – having authored a thesis on "Cultural Adaptation in Global Midwifery Practice" that analyzed cross-national approaches to postpartum depression screening. I am confident these contributions would align with your center's goals while allowing me to grow as a culturally intelligent midwife.</w:t>
      </w:r>
    </w:p>
    <w:p>
      <w:pPr>
        <w:pStyle w:val="BodyText"/>
      </w:pPr>
      <w:r>
        <w:t xml:space="preserve">I am especially drawn to Tokyo's evolving midwifery landscape, where institutions like yours are pioneering expanded roles for certified midwives in primary care settings. Japan has recently implemented reforms encouraging more independent midwifery practice outside hospital walls, and I wish to be part of this transformative wave under your expert guidance. My time in Kyoto revealed how Tokyo's urban centers uniquely blend rapid innovation with deep-rooted cultural practices – a balance I hope to master during my internship. For instance, observing midwives at [Kyoto Clinic] who incorporated Japanese herbal remedies into prenatal consultations alongside Western prenatal vitamins demonstrated the elegance of integrative care that I now aspire to implement in my future practice.</w:t>
      </w:r>
    </w:p>
    <w:p>
      <w:pPr>
        <w:pStyle w:val="BodyText"/>
      </w:pPr>
      <w:r>
        <w:t xml:space="preserve">As an applicant deeply committed to ethical midwifery, I understand Tokyo's healthcare system operates under stringent regulations requiring rigorous supervision during internships. I have meticulously verified all licensing requirements and am prepared to complete any necessary administrative steps, including the Japan Ministry of Health's internship protocols. My application includes all required documents: academic transcripts, clinical certification copies, and a letter of recommendation from my university midwifery coordinator who attests to my readiness for international practice.</w:t>
      </w:r>
    </w:p>
    <w:p>
      <w:pPr>
        <w:pStyle w:val="BodyText"/>
      </w:pPr>
      <w:r>
        <w:t xml:space="preserve">Thank you for considering this Internship Application Letter. I have attached my resume detailing relevant clinical experience and academic achievements. I am eager to discuss how my background in evidence-based midwifery, cultural adaptability, and passion for Tokyo's healthcare philosophy can benefit your esteemed institution. The opportunity to learn from Tokyo's leading maternal health professionals would be a transformative chapter in my journey toward becoming a globally conscious Midwife – one who honors both the science of childbirth and the profound humanity within it.</w:t>
      </w:r>
    </w:p>
    <w:p>
      <w:pPr>
        <w:pStyle w:val="BodyText"/>
      </w:pPr>
      <w:r>
        <w:t xml:space="preserve">With sincere respect and anticipation,</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Japan Tokyo</dc:title>
  <dc:creator/>
  <dc:language>en</dc:language>
  <cp:keywords/>
  <dcterms:created xsi:type="dcterms:W3CDTF">2026-07-23T13:20:50Z</dcterms:created>
  <dcterms:modified xsi:type="dcterms:W3CDTF">2026-07-23T13:20:50Z</dcterms:modified>
</cp:coreProperties>
</file>

<file path=docProps/custom.xml><?xml version="1.0" encoding="utf-8"?>
<Properties xmlns="http://schemas.openxmlformats.org/officeDocument/2006/custom-properties" xmlns:vt="http://schemas.openxmlformats.org/officeDocument/2006/docPropsVTypes"/>
</file>